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DA0A0B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DA0A0B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DA0A0B">
        <w:rPr>
          <w:rFonts w:ascii="Times New Roman" w:hAnsi="Times New Roman" w:cs="Times New Roman"/>
          <w:b/>
          <w:sz w:val="24"/>
          <w:szCs w:val="24"/>
          <w:lang w:val="es-CL"/>
        </w:rPr>
        <w:t xml:space="preserve"> 20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BA189B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rime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1B02C0" w:rsidP="002142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hend differences between verb + </w:t>
            </w:r>
            <w:proofErr w:type="spellStart"/>
            <w:r w:rsidR="00630D81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proofErr w:type="spellEnd"/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and verb + to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C61215" w:rsidRDefault="00C61215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1215">
              <w:rPr>
                <w:rFonts w:ascii="Times New Roman" w:hAnsi="Times New Roman" w:cs="Times New Roman"/>
                <w:sz w:val="24"/>
                <w:szCs w:val="24"/>
              </w:rPr>
              <w:t>Language mindsets related to L2 reading comprehension and vocabulary learning</w:t>
            </w:r>
          </w:p>
          <w:p w:rsidR="001E1DB1" w:rsidRPr="000E6A72" w:rsidRDefault="00630D81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ing Strategy 5: </w:t>
            </w:r>
            <w:r w:rsidRPr="00630D81">
              <w:rPr>
                <w:rFonts w:ascii="Times New Roman" w:hAnsi="Times New Roman" w:cs="Times New Roman"/>
                <w:sz w:val="24"/>
                <w:szCs w:val="24"/>
              </w:rPr>
              <w:t>Implementing plans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630D81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</w:t>
            </w:r>
            <w:r w:rsidR="00BA189B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630D81" w:rsidP="001B02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ing text: </w:t>
            </w:r>
            <w:r w:rsid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ll, suicide, decorator, escape, mentally, hide, gang, </w:t>
            </w:r>
            <w:r w:rsidRPr="00630D81">
              <w:rPr>
                <w:rFonts w:ascii="Times New Roman" w:hAnsi="Times New Roman" w:cs="Times New Roman"/>
                <w:sz w:val="24"/>
                <w:szCs w:val="24"/>
              </w:rPr>
              <w:t>court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630D81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0D81">
              <w:rPr>
                <w:rFonts w:ascii="Times New Roman" w:hAnsi="Times New Roman" w:cs="Times New Roman"/>
                <w:sz w:val="24"/>
                <w:szCs w:val="24"/>
              </w:rPr>
              <w:t>Ver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30D81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30D81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proofErr w:type="spellEnd"/>
            <w:r w:rsidRPr="00630D81">
              <w:rPr>
                <w:rFonts w:ascii="Times New Roman" w:hAnsi="Times New Roman" w:cs="Times New Roman"/>
                <w:sz w:val="24"/>
                <w:szCs w:val="24"/>
              </w:rPr>
              <w:t xml:space="preserve"> and ver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30D81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30D81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7969E4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Level of Engl</w:t>
            </w: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ish</w:t>
            </w:r>
          </w:p>
        </w:tc>
        <w:tc>
          <w:tcPr>
            <w:tcW w:w="6514" w:type="dxa"/>
          </w:tcPr>
          <w:p w:rsidR="005E6B56" w:rsidRPr="00693B64" w:rsidRDefault="007969E4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1-A2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Duration of lesson</w:t>
            </w:r>
          </w:p>
        </w:tc>
        <w:tc>
          <w:tcPr>
            <w:tcW w:w="6514" w:type="dxa"/>
          </w:tcPr>
          <w:p w:rsidR="005E6B56" w:rsidRPr="00693B64" w:rsidRDefault="00C90DF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  <w:tr w:rsidR="005E6B56" w:rsidRPr="008666A4" w:rsidTr="008B15CF">
        <w:tc>
          <w:tcPr>
            <w:tcW w:w="1980" w:type="dxa"/>
          </w:tcPr>
          <w:p w:rsidR="005E6B56" w:rsidRPr="00E960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Mater</w:t>
            </w: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>ials</w:t>
            </w:r>
          </w:p>
        </w:tc>
        <w:tc>
          <w:tcPr>
            <w:tcW w:w="6514" w:type="dxa"/>
          </w:tcPr>
          <w:p w:rsidR="007969E4" w:rsidRPr="007969E4" w:rsidRDefault="00C61215" w:rsidP="007969E4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969E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Mindset Strategy:</w:t>
            </w:r>
            <w:r w:rsidRPr="007969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61215" w:rsidRDefault="00C61215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F34">
              <w:rPr>
                <w:rFonts w:ascii="Times New Roman" w:hAnsi="Times New Roman" w:cs="Times New Roman"/>
                <w:sz w:val="24"/>
                <w:szCs w:val="24"/>
              </w:rPr>
              <w:t>Handout</w:t>
            </w:r>
            <w:r w:rsidR="007969E4">
              <w:rPr>
                <w:rFonts w:ascii="Times New Roman" w:hAnsi="Times New Roman" w:cs="Times New Roman"/>
                <w:sz w:val="24"/>
                <w:szCs w:val="24"/>
              </w:rPr>
              <w:t>: Language Mindsets: L2 reading comprehension and vocabulary learning.</w:t>
            </w:r>
          </w:p>
          <w:p w:rsidR="007969E4" w:rsidRPr="007969E4" w:rsidRDefault="007969E4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69E4">
              <w:rPr>
                <w:rFonts w:ascii="Times New Roman" w:hAnsi="Times New Roman" w:cs="Times New Roman"/>
                <w:sz w:val="24"/>
                <w:szCs w:val="24"/>
              </w:rPr>
              <w:t>Power Point Presentations: Reading Strategy 5: Implementing plans</w:t>
            </w:r>
          </w:p>
          <w:p w:rsidR="009A05A8" w:rsidRPr="007969E4" w:rsidRDefault="00630D81" w:rsidP="007969E4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7969E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</w:t>
            </w:r>
            <w:r w:rsidR="00BA189B" w:rsidRPr="007969E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g</w:t>
            </w:r>
            <w:r w:rsidR="009A05A8" w:rsidRPr="007969E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7969E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7969E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906057" w:rsidRPr="001B02C0" w:rsidRDefault="0008742A" w:rsidP="006837D8">
            <w:pPr>
              <w:tabs>
                <w:tab w:val="left" w:pos="36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7969E4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7969E4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esol.britishcouncil.org/content/learners/uk-life/be-safe-uk/three-famous-crimes</w:t>
              </w:r>
            </w:hyperlink>
            <w:r w:rsidR="007969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36F0" w:rsidRPr="001B02C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06057" w:rsidRP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7969E4" w:rsidRDefault="00D57A0F" w:rsidP="007969E4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7969E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B0097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f files: </w:t>
            </w:r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>verb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proofErr w:type="spellEnd"/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 xml:space="preserve"> and verb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7969E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7969E4" w:rsidRPr="007969E4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</w:t>
            </w:r>
            <w:r w:rsidR="007969E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bookmarkStart w:id="0" w:name="_GoBack"/>
            <w:bookmarkEnd w:id="0"/>
          </w:p>
          <w:p w:rsidR="00527D18" w:rsidRPr="008666A4" w:rsidRDefault="00527D18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C61215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C61215" w:rsidRPr="00C61215">
              <w:rPr>
                <w:rFonts w:ascii="Times New Roman" w:hAnsi="Times New Roman" w:cs="Times New Roman"/>
                <w:sz w:val="24"/>
                <w:szCs w:val="24"/>
              </w:rPr>
              <w:t>discuss with them about their language mindsets</w:t>
            </w:r>
            <w:r w:rsidR="00C61215">
              <w:rPr>
                <w:rFonts w:ascii="Times New Roman" w:hAnsi="Times New Roman" w:cs="Times New Roman"/>
                <w:sz w:val="24"/>
                <w:szCs w:val="24"/>
              </w:rPr>
              <w:t xml:space="preserve"> related to </w:t>
            </w:r>
            <w:r w:rsidR="00C61215" w:rsidRPr="00C61215">
              <w:rPr>
                <w:rFonts w:ascii="Times New Roman" w:hAnsi="Times New Roman" w:cs="Times New Roman"/>
                <w:sz w:val="24"/>
                <w:szCs w:val="24"/>
              </w:rPr>
              <w:t>reading comprehension and vocabulary learning</w:t>
            </w:r>
            <w:r w:rsidR="00C6121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02777" w:rsidRPr="000E6A72" w:rsidRDefault="00C61215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will continue working with the </w:t>
            </w:r>
            <w:r w:rsidR="00BA189B">
              <w:rPr>
                <w:rFonts w:ascii="Times New Roman" w:hAnsi="Times New Roman" w:cs="Times New Roman"/>
                <w:sz w:val="24"/>
                <w:szCs w:val="24"/>
              </w:rPr>
              <w:t>topic: Crime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630D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6358" w:type="dxa"/>
          </w:tcPr>
          <w:p w:rsidR="00D71F50" w:rsidRPr="00D71F50" w:rsidRDefault="00F436F9" w:rsidP="00D71F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D71F5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D71F50" w:rsidRPr="00D71F50">
              <w:rPr>
                <w:rFonts w:ascii="Times New Roman" w:hAnsi="Times New Roman" w:cs="Times New Roman"/>
                <w:sz w:val="24"/>
                <w:szCs w:val="24"/>
              </w:rPr>
              <w:t>Do you know of any famous crimes?</w:t>
            </w:r>
          </w:p>
          <w:p w:rsidR="00F436F9" w:rsidRDefault="00D71F50" w:rsidP="00D71F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1F50">
              <w:rPr>
                <w:rFonts w:ascii="Times New Roman" w:hAnsi="Times New Roman" w:cs="Times New Roman"/>
                <w:sz w:val="24"/>
                <w:szCs w:val="24"/>
              </w:rPr>
              <w:t>Do you often see crimes on the news?</w:t>
            </w:r>
          </w:p>
          <w:p w:rsidR="00D71F50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h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ey will work on a read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prehension activity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about 3 famous crimes in the UK</w:t>
            </w:r>
          </w:p>
          <w:p w:rsidR="00630D81" w:rsidRDefault="00630D81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 reading strategy 5: Implementing plans using a power point presentation.</w:t>
            </w:r>
          </w:p>
          <w:p w:rsidR="005A0550" w:rsidRPr="000E6A72" w:rsidRDefault="005A0550" w:rsidP="00906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630D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5A0550" w:rsidRDefault="00F436F9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>
              <w:t xml:space="preserve"> </w:t>
            </w:r>
            <w:proofErr w:type="spellStart"/>
            <w:r w:rsidR="00906057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9060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read som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t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ences and decide whether they are true or false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’)</w:t>
            </w:r>
          </w:p>
          <w:p w:rsidR="00340F7E" w:rsidRDefault="0070325F" w:rsidP="00E96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E5012" w:rsidRPr="00E9605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436F9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F436F9">
              <w:rPr>
                <w:rFonts w:ascii="Times New Roman" w:hAnsi="Times New Roman" w:cs="Times New Roman"/>
                <w:sz w:val="24"/>
                <w:szCs w:val="24"/>
              </w:rPr>
              <w:t xml:space="preserve"> put some crime vocabulary in the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right sentences. (5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>´)</w:t>
            </w:r>
          </w:p>
          <w:p w:rsidR="00F436F9" w:rsidRPr="00E96059" w:rsidRDefault="00F436F9" w:rsidP="00E96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3:</w:t>
            </w:r>
            <w:r w:rsidR="00630D81">
              <w:t xml:space="preserve"> </w:t>
            </w:r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 xml:space="preserve">While reading the three texts, </w:t>
            </w:r>
            <w:proofErr w:type="spellStart"/>
            <w:r w:rsidR="00630D81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 w:rsidRPr="00630D81">
              <w:rPr>
                <w:rFonts w:ascii="Times New Roman" w:hAnsi="Times New Roman" w:cs="Times New Roman"/>
                <w:sz w:val="24"/>
                <w:szCs w:val="24"/>
              </w:rPr>
              <w:t>take notes about the appearance, emotions, actions, and major statements of each of the key character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(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)</w:t>
            </w:r>
          </w:p>
          <w:p w:rsidR="00E52B06" w:rsidRDefault="00630D81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eck answers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 xml:space="preserve"> (5’)</w:t>
            </w:r>
          </w:p>
          <w:p w:rsidR="00963ECF" w:rsidRPr="000E6A72" w:rsidRDefault="00963EC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F436F9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1E12ED" w:rsidRPr="001E12ED">
              <w:rPr>
                <w:rFonts w:ascii="Times New Roman" w:hAnsi="Times New Roman" w:cs="Times New Roman"/>
                <w:sz w:val="24"/>
                <w:szCs w:val="24"/>
              </w:rPr>
              <w:t xml:space="preserve">verb + </w:t>
            </w:r>
            <w:proofErr w:type="spellStart"/>
            <w:r w:rsidR="001E12ED" w:rsidRPr="001E12ED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proofErr w:type="spellEnd"/>
            <w:r w:rsidR="001E12ED" w:rsidRPr="001E12ED">
              <w:rPr>
                <w:rFonts w:ascii="Times New Roman" w:hAnsi="Times New Roman" w:cs="Times New Roman"/>
                <w:sz w:val="24"/>
                <w:szCs w:val="24"/>
              </w:rPr>
              <w:t xml:space="preserve"> and verb + to</w:t>
            </w:r>
          </w:p>
          <w:p w:rsidR="00CF5543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students the use of articles using pdf files </w:t>
            </w:r>
            <w:r w:rsidR="001E12ED">
              <w:rPr>
                <w:rFonts w:ascii="Times New Roman" w:hAnsi="Times New Roman" w:cs="Times New Roman"/>
                <w:sz w:val="24"/>
                <w:szCs w:val="24"/>
              </w:rPr>
              <w:t>53, 54, 55</w:t>
            </w:r>
          </w:p>
          <w:p w:rsidR="00CF5543" w:rsidRDefault="00CF554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0971">
              <w:rPr>
                <w:rFonts w:ascii="Times New Roman" w:hAnsi="Times New Roman" w:cs="Times New Roman"/>
                <w:sz w:val="24"/>
                <w:szCs w:val="24"/>
              </w:rPr>
              <w:t xml:space="preserve">do exercises </w:t>
            </w:r>
            <w:r w:rsidR="001E12ED">
              <w:rPr>
                <w:rFonts w:ascii="Times New Roman" w:hAnsi="Times New Roman" w:cs="Times New Roman"/>
                <w:sz w:val="24"/>
                <w:szCs w:val="24"/>
              </w:rPr>
              <w:t>53.2, 54.3, 55.4</w:t>
            </w:r>
          </w:p>
          <w:p w:rsidR="002231C3" w:rsidRPr="000E6A72" w:rsidRDefault="002231C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F5543" w:rsidRDefault="00CE09D6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asks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2A15C2">
              <w:rPr>
                <w:rFonts w:ascii="Times New Roman" w:hAnsi="Times New Roman" w:cs="Times New Roman"/>
                <w:sz w:val="24"/>
                <w:szCs w:val="24"/>
              </w:rPr>
              <w:t xml:space="preserve">write </w:t>
            </w:r>
            <w:r w:rsidR="002F5CA8">
              <w:rPr>
                <w:rFonts w:ascii="Times New Roman" w:hAnsi="Times New Roman" w:cs="Times New Roman"/>
                <w:sz w:val="24"/>
                <w:szCs w:val="24"/>
              </w:rPr>
              <w:t>3 things they learned during the class</w:t>
            </w:r>
          </w:p>
          <w:p w:rsidR="001F1988" w:rsidRDefault="001F1988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read their answers voluntarily</w:t>
            </w:r>
          </w:p>
          <w:p w:rsidR="00BE5012" w:rsidRPr="000E6A72" w:rsidRDefault="00BE5012" w:rsidP="00E52B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EE1210"/>
    <w:multiLevelType w:val="hybridMultilevel"/>
    <w:tmpl w:val="7EC27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NKgFAHK+52gtAAAA"/>
  </w:docVars>
  <w:rsids>
    <w:rsidRoot w:val="00C17B86"/>
    <w:rsid w:val="00046434"/>
    <w:rsid w:val="00047D59"/>
    <w:rsid w:val="0005417D"/>
    <w:rsid w:val="0005797A"/>
    <w:rsid w:val="00085321"/>
    <w:rsid w:val="0008742A"/>
    <w:rsid w:val="000C250F"/>
    <w:rsid w:val="000E6A72"/>
    <w:rsid w:val="001006E1"/>
    <w:rsid w:val="00104B0E"/>
    <w:rsid w:val="00112CE4"/>
    <w:rsid w:val="00127913"/>
    <w:rsid w:val="00140889"/>
    <w:rsid w:val="001460E1"/>
    <w:rsid w:val="00187F69"/>
    <w:rsid w:val="001B02C0"/>
    <w:rsid w:val="001E12ED"/>
    <w:rsid w:val="001E1DB1"/>
    <w:rsid w:val="001F1988"/>
    <w:rsid w:val="00214282"/>
    <w:rsid w:val="002231C3"/>
    <w:rsid w:val="00243F7D"/>
    <w:rsid w:val="00276060"/>
    <w:rsid w:val="002842B2"/>
    <w:rsid w:val="00292E1A"/>
    <w:rsid w:val="002A15C2"/>
    <w:rsid w:val="002B275E"/>
    <w:rsid w:val="002D6133"/>
    <w:rsid w:val="002F1209"/>
    <w:rsid w:val="002F5CA8"/>
    <w:rsid w:val="0031785D"/>
    <w:rsid w:val="00323B4B"/>
    <w:rsid w:val="00340F7E"/>
    <w:rsid w:val="003C1B94"/>
    <w:rsid w:val="003D1BBD"/>
    <w:rsid w:val="003D5E20"/>
    <w:rsid w:val="00402777"/>
    <w:rsid w:val="0040323A"/>
    <w:rsid w:val="00406CF2"/>
    <w:rsid w:val="00453A0F"/>
    <w:rsid w:val="00473D80"/>
    <w:rsid w:val="004C1FC7"/>
    <w:rsid w:val="00504978"/>
    <w:rsid w:val="00527D18"/>
    <w:rsid w:val="00530573"/>
    <w:rsid w:val="00580377"/>
    <w:rsid w:val="00585E2C"/>
    <w:rsid w:val="005A0550"/>
    <w:rsid w:val="005C6EDF"/>
    <w:rsid w:val="005E6B56"/>
    <w:rsid w:val="005F743A"/>
    <w:rsid w:val="00630D81"/>
    <w:rsid w:val="006837D8"/>
    <w:rsid w:val="00693B64"/>
    <w:rsid w:val="006A0EC6"/>
    <w:rsid w:val="006B0D3E"/>
    <w:rsid w:val="0070325F"/>
    <w:rsid w:val="007935E5"/>
    <w:rsid w:val="007969E4"/>
    <w:rsid w:val="007A4984"/>
    <w:rsid w:val="007E7EB5"/>
    <w:rsid w:val="008002F1"/>
    <w:rsid w:val="008666A4"/>
    <w:rsid w:val="008B15CF"/>
    <w:rsid w:val="008B661D"/>
    <w:rsid w:val="008E6C70"/>
    <w:rsid w:val="008F69BA"/>
    <w:rsid w:val="00906057"/>
    <w:rsid w:val="009451B0"/>
    <w:rsid w:val="00963ECF"/>
    <w:rsid w:val="009A05A8"/>
    <w:rsid w:val="009C34E6"/>
    <w:rsid w:val="009D1D76"/>
    <w:rsid w:val="009D297A"/>
    <w:rsid w:val="00A37462"/>
    <w:rsid w:val="00A80198"/>
    <w:rsid w:val="00AE0B3F"/>
    <w:rsid w:val="00AE7EB7"/>
    <w:rsid w:val="00B00971"/>
    <w:rsid w:val="00B01BA9"/>
    <w:rsid w:val="00B352E4"/>
    <w:rsid w:val="00B91326"/>
    <w:rsid w:val="00BA189B"/>
    <w:rsid w:val="00BB17FE"/>
    <w:rsid w:val="00BE5012"/>
    <w:rsid w:val="00C17B86"/>
    <w:rsid w:val="00C61215"/>
    <w:rsid w:val="00C64C55"/>
    <w:rsid w:val="00C90DFA"/>
    <w:rsid w:val="00CB3F15"/>
    <w:rsid w:val="00CE09D6"/>
    <w:rsid w:val="00CF5543"/>
    <w:rsid w:val="00D31125"/>
    <w:rsid w:val="00D41C0E"/>
    <w:rsid w:val="00D4618A"/>
    <w:rsid w:val="00D47BAE"/>
    <w:rsid w:val="00D53B63"/>
    <w:rsid w:val="00D57A0F"/>
    <w:rsid w:val="00D71F50"/>
    <w:rsid w:val="00D7670A"/>
    <w:rsid w:val="00D83641"/>
    <w:rsid w:val="00D85A5A"/>
    <w:rsid w:val="00DA0A0B"/>
    <w:rsid w:val="00DA1F88"/>
    <w:rsid w:val="00DB1299"/>
    <w:rsid w:val="00E52B06"/>
    <w:rsid w:val="00E736F0"/>
    <w:rsid w:val="00E768A3"/>
    <w:rsid w:val="00E90326"/>
    <w:rsid w:val="00E96059"/>
    <w:rsid w:val="00EF38CC"/>
    <w:rsid w:val="00F0113C"/>
    <w:rsid w:val="00F0208D"/>
    <w:rsid w:val="00F33AC0"/>
    <w:rsid w:val="00F436F9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sol.britishcouncil.org/content/learners/uk-life/be-safe-uk/three-famous-crim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dcterms:created xsi:type="dcterms:W3CDTF">2020-06-18T13:10:00Z</dcterms:created>
  <dcterms:modified xsi:type="dcterms:W3CDTF">2020-07-24T15:27:00Z</dcterms:modified>
</cp:coreProperties>
</file>